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79737289f414212a938c7fa3c6bf42716d10bb"/>
      <w:r>
        <w:rPr>
          <w:b/>
        </w:rPr>
        <w:t xml:space="preserve">ПРОТОКОЛ ЕЛЕКТРОННОГО АУКЦІОНУ № CSE001-UA-20230125-5636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5345</w:t>
      </w:r>
    </w:p>
    <w:p>
      <w:pPr>
        <w:pStyle w:val="Body Text"/>
      </w:pPr>
      <w:r>
        <w:br/>
      </w:r>
    </w:p>
    <w:p>
      <w:pPr>
        <w:pStyle w:val="Body Text"/>
      </w:pPr>
      <w:r>
        <w:rPr>
          <w:b/>
        </w:rPr>
        <w:t xml:space="preserve">Організатор аукціону:</w:t>
      </w:r>
      <w:r>
        <w:t xml:space="preserve"> </w:t>
      </w:r>
      <w:r>
        <w:t xml:space="preserve">ТОВ "УКРРЕНТ-ІНВЕСТ"</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ються нежитлові приміщення в смт. Якимівка</w:t>
      </w:r>
    </w:p>
    <w:p>
      <w:pPr>
        <w:numPr>
          <w:ilvl w:val="0"/>
          <w:numId w:val="1001"/>
        </w:numPr>
        <w:pStyle w:val="Compact"/>
      </w:pPr>
      <w:r>
        <w:t xml:space="preserve">Продаються нежитлові приміщення в Запорізькій області, Якимівський район, смт. Якимівка (26,8 км до Мелітополя, 234 км до Херсону.) Коротка характеристика нежитлових будівель: - Адмінбудівля, загальна площа 547,5 м2; - 5 складів, загальною площею 273,6 м2. Площа земельної ділянки 3, 1129 га. Кадастровий номер земельної ділянки на якій розташоване нерухоме майно 2320355100:01:010:0013 Будівлі розташовані недалеко від автошляху Е105/М18 (7,3 км). На території є пожежна водойма, водонапірна башня. Територія по периметру огороджена бетонними плитами, асфальтована, є три заїзди. Цільове призначення: Для розміщення та експлуатації основних, підсобних і допоміжних будівель та споруд підприємств переробної, машинобудівної та іншої промисловості для обслуговування комплексу будівель. Можливе використання під об’єкт промисловості або комерції. Всі витрати, пов’язані зі складанням та нотаріальним оформленням договору купівлі-продажу сплачує Переможець аукціону (покупець). Вартість 25000$ по готівковому курсу долара.</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1 000 000,00 грн, у тому числі ПДВ</w:t>
      </w:r>
      <w:r>
        <w:t xml:space="preserve"> </w:t>
      </w:r>
      <w:r>
        <w:t xml:space="preserve">166 666,67 грн</w:t>
      </w:r>
    </w:p>
    <w:p>
      <w:pPr>
        <w:pStyle w:val="Body Text"/>
      </w:pPr>
      <w:r>
        <w:br/>
      </w:r>
    </w:p>
    <w:p>
      <w:pPr>
        <w:pStyle w:val="Body Text"/>
      </w:pPr>
      <w:r>
        <w:rPr>
          <w:b/>
        </w:rPr>
        <w:t xml:space="preserve">Розмір гарантійного внеску:</w:t>
      </w:r>
      <w:r>
        <w:t xml:space="preserve"> </w:t>
      </w:r>
      <w:r>
        <w:t xml:space="preserve">20 00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7.02.2023 20:00:0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ОВ "УКРРЕНТ-ІНВЕСТ"</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7T07:32:50Z</dcterms:created>
  <dcterms:modified xsi:type="dcterms:W3CDTF">2024-05-07T07:32:50Z</dcterms:modified>
</cp:coreProperties>
</file>

<file path=docProps/custom.xml><?xml version="1.0" encoding="utf-8"?>
<Properties xmlns="http://schemas.openxmlformats.org/officeDocument/2006/custom-properties" xmlns:vt="http://schemas.openxmlformats.org/officeDocument/2006/docPropsVTypes"/>
</file>